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E55" w:rsidRDefault="000A3B03" w:rsidP="000A3B03">
      <w:pPr>
        <w:jc w:val="center"/>
      </w:pPr>
      <w:r>
        <w:t>Zoning Board of Adjustments</w:t>
      </w:r>
    </w:p>
    <w:p w:rsidR="006C5CF1" w:rsidRDefault="006C5CF1" w:rsidP="000A3B03">
      <w:pPr>
        <w:jc w:val="center"/>
      </w:pPr>
      <w:r>
        <w:t>Public Meeting</w:t>
      </w:r>
    </w:p>
    <w:p w:rsidR="006C5CF1" w:rsidRDefault="00B042FC">
      <w:r>
        <w:t>October 10, 2021</w:t>
      </w:r>
      <w:r>
        <w:tab/>
      </w:r>
    </w:p>
    <w:p w:rsidR="004560CA" w:rsidRDefault="004560CA">
      <w:r>
        <w:t xml:space="preserve">Members: Gary Carney, </w:t>
      </w:r>
      <w:r w:rsidR="009533C3">
        <w:t>chair, Andrew Hatch, Mark Florence</w:t>
      </w:r>
    </w:p>
    <w:p w:rsidR="009533C3" w:rsidRDefault="004560CA">
      <w:r>
        <w:t>Visi</w:t>
      </w:r>
      <w:r w:rsidR="00C23B19">
        <w:t xml:space="preserve">tors: </w:t>
      </w:r>
    </w:p>
    <w:p w:rsidR="00B042FC" w:rsidRDefault="00B042FC">
      <w:r>
        <w:t xml:space="preserve">The Board discussed the upcoming Appeal, (Kimball) with one of the board members having to recuse oneself. (Hatch). </w:t>
      </w:r>
    </w:p>
    <w:p w:rsidR="00B042FC" w:rsidRDefault="00B042FC">
      <w:r>
        <w:t xml:space="preserve">Hatch: I formally rescues myself from the upcoming appeal application Kimball. </w:t>
      </w:r>
    </w:p>
    <w:p w:rsidR="00B042FC" w:rsidRDefault="00B042FC">
      <w:r>
        <w:t xml:space="preserve">The board discussed that they could not go forward with only two members, the selectmen need to help with a decision on what to do. </w:t>
      </w:r>
    </w:p>
    <w:p w:rsidR="00B042FC" w:rsidRDefault="00B042FC">
      <w:r>
        <w:t xml:space="preserve">The board reviewed the appeal paperwork for </w:t>
      </w:r>
      <w:proofErr w:type="spellStart"/>
      <w:r>
        <w:t>Deuse</w:t>
      </w:r>
      <w:proofErr w:type="spellEnd"/>
      <w:r>
        <w:t xml:space="preserve">, finding that the math does not work. The board agreed that at his Public Hearing they would review the calculations. </w:t>
      </w:r>
    </w:p>
    <w:p w:rsidR="00B042FC" w:rsidRDefault="00B042FC">
      <w:r>
        <w:t>Hatch: will be on vacation to the end of January so January meeting will be moved to February 2, 2022</w:t>
      </w:r>
    </w:p>
    <w:p w:rsidR="00B042FC" w:rsidRDefault="00B042FC">
      <w:r>
        <w:t>The board approved the following date changes next meeting will be December 1, 2022 and the last Wednesday in December will be moved to February 2, 2022</w:t>
      </w:r>
    </w:p>
    <w:p w:rsidR="00EF1C53" w:rsidRDefault="00EF1C53">
      <w:r>
        <w:t xml:space="preserve">Meeting adjourned 8:22 pm </w:t>
      </w:r>
    </w:p>
    <w:p w:rsidR="00EF1C53" w:rsidRDefault="00EF1C53">
      <w:r>
        <w:t>Respectfully submitted</w:t>
      </w:r>
    </w:p>
    <w:p w:rsidR="00EF1C53" w:rsidRDefault="00B042FC">
      <w:r>
        <w:t>Gary Carney</w:t>
      </w:r>
    </w:p>
    <w:p w:rsidR="00EA2064" w:rsidRDefault="00EA2064">
      <w:r>
        <w:t xml:space="preserve"> </w:t>
      </w:r>
    </w:p>
    <w:p w:rsidR="009533C3" w:rsidRDefault="009533C3"/>
    <w:p w:rsidR="009533C3" w:rsidRDefault="009533C3"/>
    <w:p w:rsidR="009533C3" w:rsidRDefault="009533C3"/>
    <w:p w:rsidR="009533C3" w:rsidRDefault="009533C3"/>
    <w:p w:rsidR="00C23B19" w:rsidRDefault="00C23B19" w:rsidP="00D81A5E"/>
    <w:p w:rsidR="00C23B19" w:rsidRDefault="00C23B19" w:rsidP="00D81A5E"/>
    <w:p w:rsidR="00C23B19" w:rsidRDefault="00C23B19" w:rsidP="00D81A5E"/>
    <w:p w:rsidR="004560CA" w:rsidRDefault="004560CA">
      <w:bookmarkStart w:id="0" w:name="_GoBack"/>
      <w:bookmarkEnd w:id="0"/>
    </w:p>
    <w:p w:rsidR="004560CA" w:rsidRDefault="004560CA"/>
    <w:p w:rsidR="006C5CF1" w:rsidRDefault="006C5CF1"/>
    <w:sectPr w:rsidR="006C5C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TWyMDIxtjQ3NzFS0lEKTi0uzszPAykwqwUA4gjyCSwAAAA="/>
  </w:docVars>
  <w:rsids>
    <w:rsidRoot w:val="006C5CF1"/>
    <w:rsid w:val="000A3B03"/>
    <w:rsid w:val="00196766"/>
    <w:rsid w:val="001C6F49"/>
    <w:rsid w:val="00376EBE"/>
    <w:rsid w:val="004560CA"/>
    <w:rsid w:val="0045787B"/>
    <w:rsid w:val="00627EF0"/>
    <w:rsid w:val="006A0E1F"/>
    <w:rsid w:val="006C5CF1"/>
    <w:rsid w:val="00704FBA"/>
    <w:rsid w:val="007119B5"/>
    <w:rsid w:val="009533C3"/>
    <w:rsid w:val="00A01E5F"/>
    <w:rsid w:val="00AD5FCA"/>
    <w:rsid w:val="00AF0F32"/>
    <w:rsid w:val="00B042FC"/>
    <w:rsid w:val="00BC774C"/>
    <w:rsid w:val="00C23B19"/>
    <w:rsid w:val="00CA3206"/>
    <w:rsid w:val="00CB1E1D"/>
    <w:rsid w:val="00D52E02"/>
    <w:rsid w:val="00D81A5E"/>
    <w:rsid w:val="00E56F14"/>
    <w:rsid w:val="00EA2064"/>
    <w:rsid w:val="00EE247F"/>
    <w:rsid w:val="00EF1C53"/>
    <w:rsid w:val="00F10E55"/>
    <w:rsid w:val="00F40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109955-758A-46C9-9390-2EE87B87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3</cp:revision>
  <dcterms:created xsi:type="dcterms:W3CDTF">2022-01-04T17:30:00Z</dcterms:created>
  <dcterms:modified xsi:type="dcterms:W3CDTF">2022-01-04T17:39:00Z</dcterms:modified>
</cp:coreProperties>
</file>